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Spain</w:t>
      </w:r>
      <w:r>
        <w:t xml:space="preserve"> </w:t>
      </w:r>
      <w:r>
        <w:t xml:space="preserve">Valenc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Political Position, e.g., City Councilor, Regional Deputy]</w:t>
      </w:r>
      <w:r>
        <w:br/>
      </w:r>
      <w:r>
        <w:t xml:space="preserve">[Your Political Party]</w:t>
      </w:r>
      <w:r>
        <w:br/>
      </w:r>
      <w:r>
        <w:t xml:space="preserve">[Address in Valencia, Spain]</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Policy Development Foundation (IPDF)</w:t>
      </w:r>
      <w:r>
        <w:br/>
      </w:r>
      <w:r>
        <w:t xml:space="preserve">Calle de Alcalá, 145</w:t>
      </w:r>
      <w:r>
        <w:br/>
      </w:r>
      <w:r>
        <w:t xml:space="preserve">Madrid 28014</w:t>
      </w:r>
      <w:r>
        <w:br/>
      </w:r>
      <w:r>
        <w:t xml:space="preserve">Spain</w:t>
      </w:r>
    </w:p>
    <w:bookmarkStart w:id="20" w:name="X2579f5e4d94158c6413e1c6006b822204a52acd"/>
    <w:p>
      <w:pPr>
        <w:pStyle w:val="Heading2"/>
      </w:pPr>
      <w:r>
        <w:t xml:space="preserve">Subject: Scholarship Application for Advanced Policy Leadership in the Valencian Context</w:t>
      </w:r>
    </w:p>
    <w:p>
      <w:pPr>
        <w:pStyle w:val="FirstParagraph"/>
      </w:pPr>
      <w:r>
        <w:t xml:space="preserve">To the Esteemed Members of the Scholarship Committee,</w:t>
      </w:r>
    </w:p>
    <w:p>
      <w:pPr>
        <w:pStyle w:val="BodyText"/>
      </w:pPr>
      <w:r>
        <w:t xml:space="preserve">It is with profound respect for your institution’s mission to cultivate transformative leadership in public service that I submit this Scholarship Application Letter. As a dedicated politician actively serving within the governance structures of Spain Valencia, I seek this opportunity not for personal academic advancement, but as a strategic investment in my capacity to address the complex socio-economic challenges facing our vibrant region and contribute meaningfully to Spain’s national development agenda.</w:t>
      </w:r>
    </w:p>
    <w:p>
      <w:pPr>
        <w:pStyle w:val="BodyText"/>
      </w:pPr>
      <w:r>
        <w:t xml:space="preserve">My political career has been deeply rooted in the heart of Spain Valencia. As a member of the Valencian Regional Parliament representing [Specific District, e.g., Elche], I have spearheaded initiatives focused on sustainable tourism, water resource management in the context of climate change, and inclusive economic development for our coastal communities. These efforts are not abstract policy exercises; they are lived realities in cities like Valencia City, Gandía, and Alcoy – places where the delicate balance between preserving Spain’s cultural heritage and fostering modern economic growth is constantly tested. This Scholarship Application Letter reflects my commitment to elevating this practical experience through rigorous academic study specifically tailored to the unique needs of Spain Valencia.</w:t>
      </w:r>
    </w:p>
    <w:p>
      <w:pPr>
        <w:pStyle w:val="BodyText"/>
      </w:pPr>
      <w:r>
        <w:t xml:space="preserve">Spain Valencia presents a dynamic yet demanding political landscape. Our region, with its rich tapestry of Valencian identity, Mediterranean climate, and significant tourism economy, faces pressures including water scarcity exacerbated by prolonged droughts (a critical issue reflected in regional policies like the Plan d’Hidrologia de la Comunitat Valenciana), the need for sustainable urban mobility beyond traditional tourist hotspots, and ensuring equitable access to quality healthcare across both dense urban centers and rural comarques. As a politician directly engaged in these struggles, I have witnessed first-hand how theoretical policy frameworks often fail to translate into tangible community benefits without deeper contextual understanding. My current work on the regional committee for Sustainable Development has revealed that bridging the gap between academic research and on-the-ground implementation is paramount to effective governance in Spain Valencia.</w:t>
      </w:r>
    </w:p>
    <w:p>
      <w:pPr>
        <w:pStyle w:val="BodyText"/>
      </w:pPr>
      <w:r>
        <w:t xml:space="preserve">Therefore, I am applying for your prestigious International Policy Leadership Scholarship with a clear focus: to pursue an advanced certificate in Regional Governance and Sustainable Development at the Universitat de València, specifically within their Center for Mediterranean Studies. This program uniquely combines European Union policy frameworks with case studies directly relevant to Spain Valencia’s challenges. My proposed research will examine 'Decentralized Water Governance Models: Lessons from the Ebro River Basin and Applications for Valencian Water Security,' directly addressing a critical priority identified in our regional strategic plan (Plan Estratègic de la Comunitat Valenciana 2030). This scholarship is not merely about acquiring knowledge; it is about gaining the analytical tools to design policies that resonate with the specific rhythms, needs, and aspirations of Spain Valencia’s people – from fishermen in Alcúdia to small business owners in El Rincón.</w:t>
      </w:r>
    </w:p>
    <w:p>
      <w:pPr>
        <w:pStyle w:val="BodyText"/>
      </w:pPr>
      <w:r>
        <w:t xml:space="preserve">My experience as a politician provides a crucial foundation for this scholarship. Having successfully navigated complex stakeholder consultations during the recent revision of Valencia City’s Urban Master Plan, I understand the intricate dance between local community voices, regional mandates, and national regulations. However, to move beyond reactive governance towards truly anticipatory policy design – essential for Spain Valencia's resilience in a changing world – I require deeper expertise in systems thinking and evidence-based policy analysis. This scholarship offers the structured academic environment and international perspective necessary to translate my political insights into scalable solutions that can benefit not just our region, but serve as a model for other Mediterranean communities within Spain.</w:t>
      </w:r>
    </w:p>
    <w:p>
      <w:pPr>
        <w:pStyle w:val="BodyText"/>
      </w:pPr>
      <w:r>
        <w:t xml:space="preserve">I am particularly drawn to the IPDF’s emphasis on 'Policy Leadership with Local Roots.' My application is driven by a commitment to return not only with enhanced academic credentials, but with concrete action plans. I envision collaborating closely with the Universitat de València and regional agencies like Conselleria d’Aigua to pilot a community water stewardship initiative in the Segura River basin, directly applying insights gained through this scholarship. This would represent a tangible outcome for Spain Valencia’s ongoing efforts towards sustainable resource management, demonstrating how academic rigor can be woven into the fabric of local political practice.</w:t>
      </w:r>
    </w:p>
    <w:p>
      <w:pPr>
        <w:pStyle w:val="BodyText"/>
      </w:pPr>
      <w:r>
        <w:t xml:space="preserve">The financial support provided by this scholarship is essential to my ability to dedicate myself fully to advanced study without compromising my current responsibilities to the constituents I serve. While public funding supports our political structures, it does not typically cover specialized postgraduate development. This opportunity removes that barrier, allowing me to engage deeply with the program and maximize its impact for Spain Valencia. Investing in a politician’s advanced learning is an investment in more effective, innovative, and responsive governance for the people of our region.</w:t>
      </w:r>
    </w:p>
    <w:p>
      <w:pPr>
        <w:pStyle w:val="BodyText"/>
      </w:pPr>
      <w:r>
        <w:t xml:space="preserve">In conclusion, this Scholarship Application Letter is a testament to my unwavering dedication as a politician committed to serving Spain Valencia with integrity and competence. I am not seeking the scholarship as an individual academic pursuit but as a vital instrument for enhancing my capacity to contribute meaningfully to the political and social advancement of our beloved Valencian Community within the broader context of Spain. I possess the proven track record, deep local understanding, and passionate commitment necessary to fully embrace this opportunity and translate it into tangible benefits for all residents of Spain Valencia.</w:t>
      </w:r>
    </w:p>
    <w:p>
      <w:pPr>
        <w:pStyle w:val="BodyText"/>
      </w:pPr>
      <w:r>
        <w:t xml:space="preserve">I respectfully request consideration for your scholarship program. Thank you for your time, dedication to fostering exceptional political leadership, and the vital work you do in strengthening democratic governance across Spain. I welcome the opportunity to discuss my application further at your convenience.</w:t>
      </w:r>
    </w:p>
    <w:p>
      <w:pPr>
        <w:pStyle w:val="BodyText"/>
      </w:pPr>
      <w:r>
        <w:t xml:space="preserve">Sincerely,</w:t>
      </w:r>
    </w:p>
    <w:p>
      <w:pPr>
        <w:pStyle w:val="BodyText"/>
      </w:pPr>
      <w:r>
        <w:rPr>
          <w:bCs/>
          <w:b/>
        </w:rPr>
        <w:t xml:space="preserve">[Your Full Name]</w:t>
      </w:r>
      <w:r>
        <w:br/>
      </w:r>
      <w:r>
        <w:t xml:space="preserve">[Your Political Position]</w:t>
      </w:r>
      <w:r>
        <w:br/>
      </w:r>
      <w:r>
        <w:t xml:space="preserve">[Political Party Name]</w:t>
      </w:r>
      <w:r>
        <w:br/>
      </w:r>
      <w:r>
        <w:t xml:space="preserve">[Website/Contact Information for Official Rol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Spain Valencia</dc:title>
  <dc:creator/>
  <dc:language>en</dc:language>
  <cp:keywords/>
  <dcterms:created xsi:type="dcterms:W3CDTF">2026-07-23T21:00:32Z</dcterms:created>
  <dcterms:modified xsi:type="dcterms:W3CDTF">2026-07-23T21:00:32Z</dcterms:modified>
</cp:coreProperties>
</file>

<file path=docProps/custom.xml><?xml version="1.0" encoding="utf-8"?>
<Properties xmlns="http://schemas.openxmlformats.org/officeDocument/2006/custom-properties" xmlns:vt="http://schemas.openxmlformats.org/officeDocument/2006/docPropsVTypes"/>
</file>